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35E1C2" w14:textId="53B7458E" w:rsidR="002C34B3" w:rsidRDefault="00A26FCD" w:rsidP="002C34B3">
      <w:pPr>
        <w:pStyle w:val="Heading3"/>
        <w:rPr>
          <w:color w:val="345A8A" w:themeColor="accent1" w:themeShade="B5"/>
          <w:sz w:val="36"/>
          <w:szCs w:val="36"/>
        </w:rPr>
      </w:pPr>
      <w:r w:rsidRPr="00A26FCD">
        <w:rPr>
          <w:color w:val="345A8A" w:themeColor="accent1" w:themeShade="B5"/>
          <w:sz w:val="36"/>
          <w:szCs w:val="36"/>
        </w:rPr>
        <w:t>Exercise 1: Image Representations and Point Operations</w:t>
      </w:r>
    </w:p>
    <w:p w14:paraId="38F44CBA" w14:textId="7B81ACD1" w:rsidR="002C34B3" w:rsidRDefault="002C34B3" w:rsidP="002C34B3">
      <w:r>
        <w:t xml:space="preserve">Url to Github: </w:t>
      </w:r>
      <w:hyperlink r:id="rId5" w:history="1">
        <w:r>
          <w:rPr>
            <w:rStyle w:val="Hyperlink"/>
          </w:rPr>
          <w:t>https://github.com/caron1211/Computer-Vision-image-processing--exercises</w:t>
        </w:r>
      </w:hyperlink>
    </w:p>
    <w:p w14:paraId="38CFBD1F" w14:textId="6E31EF91" w:rsidR="00DA4436" w:rsidRDefault="00DA4436" w:rsidP="002C34B3"/>
    <w:p w14:paraId="0CC07B13" w14:textId="03C4A338" w:rsidR="00DA4436" w:rsidRPr="00FB5051" w:rsidRDefault="00DA4436" w:rsidP="002C34B3">
      <w:pPr>
        <w:rPr>
          <w:sz w:val="32"/>
          <w:szCs w:val="32"/>
          <w:u w:val="single"/>
        </w:rPr>
      </w:pPr>
      <w:r w:rsidRPr="00FB5051">
        <w:rPr>
          <w:sz w:val="32"/>
          <w:szCs w:val="32"/>
          <w:u w:val="single"/>
        </w:rPr>
        <w:t>Histogram equalization</w:t>
      </w:r>
      <w:r w:rsidR="00802108" w:rsidRPr="00FB5051">
        <w:rPr>
          <w:sz w:val="32"/>
          <w:szCs w:val="32"/>
          <w:u w:val="single"/>
        </w:rPr>
        <w:t xml:space="preserve"> for RGB </w:t>
      </w:r>
      <w:r w:rsidRPr="00FB5051">
        <w:rPr>
          <w:sz w:val="32"/>
          <w:szCs w:val="32"/>
          <w:u w:val="single"/>
        </w:rPr>
        <w:t xml:space="preserve"> :</w:t>
      </w:r>
    </w:p>
    <w:p w14:paraId="34614DEB" w14:textId="29B6539E" w:rsidR="00DA4436" w:rsidRDefault="00DA4436" w:rsidP="002C34B3">
      <w:r>
        <w:t xml:space="preserve">I chose this image because it is dark image and can see that difference between the original image to </w:t>
      </w:r>
      <w:r w:rsidR="00D94A2D">
        <w:t>the result</w:t>
      </w:r>
    </w:p>
    <w:p w14:paraId="52B297AF" w14:textId="49FAADEA" w:rsidR="00802108" w:rsidRPr="00664134" w:rsidRDefault="00664134" w:rsidP="002C34B3">
      <w:pPr>
        <w:rPr>
          <w:b/>
          <w:bCs/>
        </w:rPr>
      </w:pPr>
      <w:r w:rsidRPr="00664134">
        <w:rPr>
          <w:b/>
          <w:bCs/>
        </w:rPr>
        <w:t>Original</w:t>
      </w:r>
      <w:r w:rsidR="00802108" w:rsidRPr="00664134">
        <w:rPr>
          <w:b/>
          <w:bCs/>
        </w:rPr>
        <w:t>:</w:t>
      </w:r>
    </w:p>
    <w:p w14:paraId="29EBE5E1" w14:textId="22441313" w:rsidR="00DA4436" w:rsidRDefault="00802108" w:rsidP="002C34B3">
      <w:r>
        <w:rPr>
          <w:noProof/>
        </w:rPr>
        <w:drawing>
          <wp:inline distT="0" distB="0" distL="0" distR="0" wp14:anchorId="009AAA22" wp14:editId="2FB82FEB">
            <wp:extent cx="2286000" cy="1524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C86A3" w14:textId="54EA35D6" w:rsidR="00802108" w:rsidRPr="00664134" w:rsidRDefault="00802108" w:rsidP="002C34B3">
      <w:pPr>
        <w:rPr>
          <w:b/>
          <w:bCs/>
        </w:rPr>
      </w:pPr>
      <w:r w:rsidRPr="00664134">
        <w:rPr>
          <w:b/>
          <w:bCs/>
        </w:rPr>
        <w:t xml:space="preserve">The </w:t>
      </w:r>
      <w:r w:rsidR="00664134">
        <w:rPr>
          <w:b/>
          <w:bCs/>
        </w:rPr>
        <w:t>H</w:t>
      </w:r>
      <w:r w:rsidRPr="00664134">
        <w:rPr>
          <w:b/>
          <w:bCs/>
        </w:rPr>
        <w:t>istogram:</w:t>
      </w:r>
    </w:p>
    <w:p w14:paraId="7000AA7B" w14:textId="3E69BAEB" w:rsidR="00802108" w:rsidRDefault="00664134" w:rsidP="002C34B3">
      <w:r>
        <w:rPr>
          <w:noProof/>
        </w:rPr>
        <w:drawing>
          <wp:inline distT="0" distB="0" distL="0" distR="0" wp14:anchorId="1AA3B06A" wp14:editId="6A5802E1">
            <wp:extent cx="5274310" cy="395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AD222" w14:textId="39B23ECE" w:rsidR="00A879D1" w:rsidRDefault="00A879D1" w:rsidP="00A26FCD">
      <w:pPr>
        <w:pStyle w:val="Heading3"/>
      </w:pPr>
    </w:p>
    <w:p w14:paraId="71E63135" w14:textId="7F059DDD" w:rsidR="00A879D1" w:rsidRDefault="00A879D1" w:rsidP="00A879D1">
      <w:pPr>
        <w:rPr>
          <w:b/>
          <w:bCs/>
        </w:rPr>
      </w:pPr>
      <w:r w:rsidRPr="00A879D1">
        <w:rPr>
          <w:b/>
          <w:bCs/>
        </w:rPr>
        <w:t>Result:</w:t>
      </w:r>
    </w:p>
    <w:p w14:paraId="158628EA" w14:textId="5DC51D23" w:rsidR="00A879D1" w:rsidRDefault="00E31766" w:rsidP="00A879D1">
      <w:pPr>
        <w:rPr>
          <w:b/>
          <w:bCs/>
        </w:rPr>
      </w:pPr>
      <w:r>
        <w:rPr>
          <w:noProof/>
        </w:rPr>
        <w:drawing>
          <wp:inline distT="0" distB="0" distL="0" distR="0" wp14:anchorId="6B347A0A" wp14:editId="2D208E79">
            <wp:extent cx="2286000" cy="152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65BE4" w14:textId="006EC55E" w:rsidR="000002B3" w:rsidRPr="00FB5051" w:rsidRDefault="000002B3" w:rsidP="000002B3">
      <w:pPr>
        <w:rPr>
          <w:sz w:val="32"/>
          <w:szCs w:val="32"/>
          <w:u w:val="single"/>
        </w:rPr>
      </w:pPr>
      <w:r w:rsidRPr="00FB5051">
        <w:rPr>
          <w:sz w:val="32"/>
          <w:szCs w:val="32"/>
          <w:u w:val="single"/>
        </w:rPr>
        <w:t>I</w:t>
      </w:r>
      <w:r w:rsidRPr="00FB5051">
        <w:rPr>
          <w:sz w:val="32"/>
          <w:szCs w:val="32"/>
          <w:u w:val="single"/>
        </w:rPr>
        <w:t xml:space="preserve">mage </w:t>
      </w:r>
      <w:r w:rsidRPr="00FB5051">
        <w:rPr>
          <w:sz w:val="32"/>
          <w:szCs w:val="32"/>
          <w:u w:val="single"/>
        </w:rPr>
        <w:t>Q</w:t>
      </w:r>
      <w:r w:rsidRPr="00FB5051">
        <w:rPr>
          <w:sz w:val="32"/>
          <w:szCs w:val="32"/>
          <w:u w:val="single"/>
        </w:rPr>
        <w:t>uantization</w:t>
      </w:r>
      <w:r w:rsidRPr="00FB5051">
        <w:rPr>
          <w:sz w:val="32"/>
          <w:szCs w:val="32"/>
          <w:u w:val="single"/>
        </w:rPr>
        <w:t xml:space="preserve"> </w:t>
      </w:r>
      <w:r w:rsidRPr="00FB5051">
        <w:rPr>
          <w:sz w:val="32"/>
          <w:szCs w:val="32"/>
          <w:u w:val="single"/>
        </w:rPr>
        <w:t xml:space="preserve">for RGB </w:t>
      </w:r>
      <w:r w:rsidR="00702627" w:rsidRPr="00FB5051">
        <w:rPr>
          <w:sz w:val="32"/>
          <w:szCs w:val="32"/>
          <w:u w:val="single"/>
        </w:rPr>
        <w:t>(4 q)</w:t>
      </w:r>
      <w:r w:rsidRPr="00FB5051">
        <w:rPr>
          <w:sz w:val="32"/>
          <w:szCs w:val="32"/>
          <w:u w:val="single"/>
        </w:rPr>
        <w:t xml:space="preserve"> :</w:t>
      </w:r>
    </w:p>
    <w:p w14:paraId="71A18E99" w14:textId="51C95409" w:rsidR="009701CB" w:rsidRDefault="000002B3" w:rsidP="009701CB">
      <w:r>
        <w:t xml:space="preserve">I choose </w:t>
      </w:r>
      <w:r w:rsidR="00702627">
        <w:t>this image have a lot of colors</w:t>
      </w:r>
    </w:p>
    <w:p w14:paraId="33A9CF16" w14:textId="2987FE1D" w:rsidR="009701CB" w:rsidRDefault="009701CB" w:rsidP="009701CB">
      <w:r>
        <w:t>Original:</w:t>
      </w:r>
    </w:p>
    <w:p w14:paraId="612C784C" w14:textId="0B348B5B" w:rsidR="009701CB" w:rsidRPr="009701CB" w:rsidRDefault="009701CB" w:rsidP="009701CB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DEA4547" wp14:editId="62F09268">
            <wp:extent cx="5274310" cy="27603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6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D7714" w14:textId="65DB8899" w:rsidR="009701CB" w:rsidRDefault="009701CB" w:rsidP="009701CB">
      <w:r>
        <w:t>Result</w:t>
      </w:r>
      <w:r>
        <w:t>:</w:t>
      </w:r>
    </w:p>
    <w:p w14:paraId="32143950" w14:textId="61582576" w:rsidR="009701CB" w:rsidRDefault="00FB5051" w:rsidP="009701CB">
      <w:r>
        <w:rPr>
          <w:noProof/>
        </w:rPr>
        <w:lastRenderedPageBreak/>
        <w:drawing>
          <wp:inline distT="0" distB="0" distL="0" distR="0" wp14:anchorId="5495F901" wp14:editId="7E02CD3D">
            <wp:extent cx="5274310" cy="27603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6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DB44A" w14:textId="74C90551" w:rsidR="00A26FCD" w:rsidRDefault="00A26FCD" w:rsidP="00A26FCD">
      <w:pPr>
        <w:pStyle w:val="Heading3"/>
      </w:pPr>
      <w:r>
        <w:t>4.</w:t>
      </w:r>
      <w:r w:rsidRPr="00A26FCD">
        <w:t xml:space="preserve"> </w:t>
      </w:r>
      <w:r>
        <w:t>Reading an image into a given representation</w:t>
      </w:r>
    </w:p>
    <w:p w14:paraId="62A91F04" w14:textId="077A2DB0" w:rsidR="00346C8F" w:rsidRDefault="003C4E3B" w:rsidP="00A26FCD">
      <w:r>
        <w:rPr>
          <w:rStyle w:val="VerbatimChar"/>
        </w:rPr>
        <w:t>def imReadAndConvert(filename: str, representation: int) -&gt; np.ndarray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ad</w:t>
      </w:r>
      <w:r>
        <w:rPr>
          <w:rStyle w:val="VerbatimChar"/>
        </w:rPr>
        <w:t>s an image, and returns and returns in converted as requested</w:t>
      </w:r>
      <w:r>
        <w:br/>
      </w:r>
      <w:r>
        <w:rPr>
          <w:rStyle w:val="VerbatimChar"/>
        </w:rPr>
        <w:t xml:space="preserve">    :param filename: The path to the image</w:t>
      </w:r>
      <w:r>
        <w:br/>
      </w:r>
      <w:r>
        <w:rPr>
          <w:rStyle w:val="VerbatimChar"/>
        </w:rPr>
        <w:t xml:space="preserve">    :param representation: GRAY_SCALE or RGB</w:t>
      </w:r>
      <w:r>
        <w:br/>
      </w:r>
      <w:r>
        <w:rPr>
          <w:rStyle w:val="VerbatimChar"/>
        </w:rPr>
        <w:t xml:space="preserve">    :return: The image object</w:t>
      </w:r>
      <w:r>
        <w:br/>
      </w:r>
      <w:r>
        <w:rPr>
          <w:rStyle w:val="VerbatimChar"/>
        </w:rPr>
        <w:t xml:space="preserve">    The function used cv2.imread function to read the image.</w:t>
      </w:r>
      <w:r>
        <w:br/>
      </w:r>
      <w:r>
        <w:rPr>
          <w:rStyle w:val="VerbatimChar"/>
        </w:rPr>
        <w:t xml:space="preserve">    It distingu</w:t>
      </w:r>
      <w:r>
        <w:rPr>
          <w:rStyle w:val="VerbatimChar"/>
        </w:rPr>
        <w:t>ished the case where the image is GRAYSCALE and RGB by representation param</w:t>
      </w:r>
      <w:r>
        <w:br/>
      </w:r>
      <w:r>
        <w:rPr>
          <w:rStyle w:val="VerbatimChar"/>
        </w:rPr>
        <w:t xml:space="preserve">    In the case where the representation is RGB i convert from BGR to RGB</w:t>
      </w:r>
      <w:r>
        <w:br/>
      </w:r>
      <w:r>
        <w:rPr>
          <w:rStyle w:val="VerbatimChar"/>
        </w:rPr>
        <w:t xml:space="preserve">    After converting to the matrix, I normalized all pixels to values between 0 and 1 by cv2.normalize</w:t>
      </w:r>
      <w:r>
        <w:br/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"""</w:t>
      </w:r>
    </w:p>
    <w:p w14:paraId="0D17C761" w14:textId="77777777" w:rsidR="00346C8F" w:rsidRDefault="003C4E3B">
      <w:pPr>
        <w:pStyle w:val="Heading3"/>
      </w:pPr>
      <w:bookmarkStart w:id="0" w:name="displaying-an-image"/>
      <w:r>
        <w:t>4</w:t>
      </w:r>
      <w:r>
        <w:t>.2 Displaying an image</w:t>
      </w:r>
    </w:p>
    <w:bookmarkEnd w:id="0"/>
    <w:p w14:paraId="64488F6E" w14:textId="77777777" w:rsidR="00346C8F" w:rsidRDefault="003C4E3B">
      <w:pPr>
        <w:pStyle w:val="SourceCode"/>
      </w:pPr>
      <w:r>
        <w:rPr>
          <w:rStyle w:val="VerbatimChar"/>
        </w:rPr>
        <w:t>def imDisplay(filename: str, representation: int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ads an image as RGB or GRAY_SCALE and displays it</w:t>
      </w:r>
      <w:r>
        <w:br/>
      </w:r>
      <w:r>
        <w:rPr>
          <w:rStyle w:val="VerbatimChar"/>
        </w:rPr>
        <w:t xml:space="preserve">    :param filename: The path to the image</w:t>
      </w:r>
      <w:r>
        <w:br/>
      </w:r>
      <w:r>
        <w:rPr>
          <w:rStyle w:val="VerbatimChar"/>
        </w:rPr>
        <w:t xml:space="preserve">    :param representation: GRAY_SCALE or RGB</w:t>
      </w:r>
      <w:r>
        <w:br/>
      </w:r>
      <w:r>
        <w:rPr>
          <w:rStyle w:val="VerbatimChar"/>
        </w:rPr>
        <w:t xml:space="preserve">    :return: None</w:t>
      </w:r>
      <w:r>
        <w:br/>
      </w:r>
      <w:r>
        <w:rPr>
          <w:rStyle w:val="VerbatimChar"/>
        </w:rPr>
        <w:t xml:space="preserve">    T</w:t>
      </w:r>
      <w:r>
        <w:rPr>
          <w:rStyle w:val="VerbatimChar"/>
        </w:rPr>
        <w:t>he function call to 'imReadAndConvert' and then use 'matplotlib.pyplot' library to show the image</w:t>
      </w:r>
      <w:r>
        <w:br/>
      </w:r>
      <w:r>
        <w:rPr>
          <w:rStyle w:val="VerbatimChar"/>
        </w:rPr>
        <w:t xml:space="preserve">    """</w:t>
      </w:r>
    </w:p>
    <w:p w14:paraId="4EB35BD5" w14:textId="77777777" w:rsidR="00346C8F" w:rsidRDefault="003C4E3B">
      <w:pPr>
        <w:pStyle w:val="Heading3"/>
      </w:pPr>
      <w:bookmarkStart w:id="1" w:name="transforming-an-rgb-image-to-yiq-color-s"/>
      <w:r>
        <w:t>4.3 Transforming an RGB image to YIQ color space</w:t>
      </w:r>
    </w:p>
    <w:bookmarkEnd w:id="1"/>
    <w:p w14:paraId="51D6D14C" w14:textId="77777777" w:rsidR="00346C8F" w:rsidRDefault="003C4E3B">
      <w:pPr>
        <w:pStyle w:val="SourceCode"/>
      </w:pPr>
      <w:r>
        <w:rPr>
          <w:rStyle w:val="VerbatimChar"/>
        </w:rPr>
        <w:t>def transformRGB2YIQ(imgRGB: np.ndarray) -&gt; np.ndarray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lastRenderedPageBreak/>
        <w:t xml:space="preserve">    Converts an RGB image to YIQ colo</w:t>
      </w:r>
      <w:r>
        <w:rPr>
          <w:rStyle w:val="VerbatimChar"/>
        </w:rPr>
        <w:t>r space</w:t>
      </w:r>
      <w:r>
        <w:br/>
      </w:r>
      <w:r>
        <w:rPr>
          <w:rStyle w:val="VerbatimChar"/>
        </w:rPr>
        <w:t xml:space="preserve">    :param imgRGB: An Image in RGB</w:t>
      </w:r>
      <w:r>
        <w:br/>
      </w:r>
      <w:r>
        <w:rPr>
          <w:rStyle w:val="VerbatimChar"/>
        </w:rPr>
        <w:t xml:space="preserve">    :return: A YIQ in image color space</w:t>
      </w:r>
      <w:r>
        <w:br/>
      </w:r>
      <w:r>
        <w:rPr>
          <w:rStyle w:val="VerbatimChar"/>
        </w:rPr>
        <w:t xml:space="preserve">    The function does dot product with the image and the matrix</w:t>
      </w:r>
      <w:r>
        <w:br/>
      </w:r>
      <w:r>
        <w:rPr>
          <w:rStyle w:val="VerbatimChar"/>
        </w:rPr>
        <w:t xml:space="preserve">    """</w:t>
      </w:r>
    </w:p>
    <w:p w14:paraId="39281F0F" w14:textId="77777777" w:rsidR="00346C8F" w:rsidRDefault="003C4E3B">
      <w:pPr>
        <w:pStyle w:val="Heading3"/>
      </w:pPr>
      <w:bookmarkStart w:id="2" w:name="histogram-equalization"/>
      <w:r>
        <w:t>4.4 Histogram equalization</w:t>
      </w:r>
    </w:p>
    <w:bookmarkEnd w:id="2"/>
    <w:p w14:paraId="533C631B" w14:textId="77777777" w:rsidR="00346C8F" w:rsidRDefault="003C4E3B">
      <w:pPr>
        <w:pStyle w:val="SourceCode"/>
      </w:pPr>
      <w:r>
        <w:rPr>
          <w:rStyle w:val="VerbatimChar"/>
        </w:rPr>
        <w:t>def hsitogramEqualize(imgOrig: np.ndarray) -&gt; (np.ndarray, np.ndarray, np.</w:t>
      </w:r>
      <w:r>
        <w:rPr>
          <w:rStyle w:val="VerbatimChar"/>
        </w:rPr>
        <w:t>ndarray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    Equalizes the histogram of an image</w:t>
      </w:r>
      <w:r>
        <w:br/>
      </w:r>
      <w:r>
        <w:rPr>
          <w:rStyle w:val="VerbatimChar"/>
        </w:rPr>
        <w:t xml:space="preserve">        :param imgOrig: Original Histogram</w:t>
      </w:r>
      <w:r>
        <w:br/>
      </w:r>
      <w:r>
        <w:rPr>
          <w:rStyle w:val="VerbatimChar"/>
        </w:rPr>
        <w:t xml:space="preserve">        :return: imgEq:image after equalize , histOrg: the original histogram, histEq: the new histogram</w:t>
      </w:r>
      <w:r>
        <w:br/>
      </w:r>
      <w:r>
        <w:rPr>
          <w:rStyle w:val="VerbatimChar"/>
        </w:rPr>
        <w:t xml:space="preserve">        The function get image performing a hi</w:t>
      </w:r>
      <w:r>
        <w:rPr>
          <w:rStyle w:val="VerbatimChar"/>
        </w:rPr>
        <w:t>stogram calculation, I used the numpy function</w:t>
      </w:r>
      <w:r>
        <w:br/>
      </w:r>
      <w:r>
        <w:rPr>
          <w:rStyle w:val="VerbatimChar"/>
        </w:rPr>
        <w:t xml:space="preserve">        and then computed the histogram cdf and then mapped the pixels in the image to the optimal cdf</w:t>
      </w:r>
      <w:r>
        <w:br/>
      </w:r>
      <w:r>
        <w:rPr>
          <w:rStyle w:val="VerbatimChar"/>
        </w:rPr>
        <w:t xml:space="preserve">    """</w:t>
      </w:r>
    </w:p>
    <w:p w14:paraId="53935B7F" w14:textId="77777777" w:rsidR="00346C8F" w:rsidRDefault="003C4E3B">
      <w:pPr>
        <w:pStyle w:val="Heading3"/>
      </w:pPr>
      <w:bookmarkStart w:id="3" w:name="optimal-image-quantization"/>
      <w:r>
        <w:t>4.5 Optimal image quantization</w:t>
      </w:r>
    </w:p>
    <w:bookmarkEnd w:id="3"/>
    <w:p w14:paraId="5729FBB0" w14:textId="77777777" w:rsidR="00346C8F" w:rsidRDefault="003C4E3B">
      <w:pPr>
        <w:pStyle w:val="SourceCode"/>
      </w:pPr>
      <w:r>
        <w:rPr>
          <w:rStyle w:val="VerbatimChar"/>
        </w:rPr>
        <w:t>def quantizeImage(imOrig: np.ndarray, nQuant: int, nIter: int) -&gt; (List[np.ndarray], List[float]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    Quantized an image in to **nQuant** colo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        :param imOrig: The original image (RGB or Gray scale)</w:t>
      </w:r>
      <w:r>
        <w:br/>
      </w:r>
      <w:r>
        <w:rPr>
          <w:rStyle w:val="VerbatimChar"/>
        </w:rPr>
        <w:t xml:space="preserve">        :param nQuant: Number of colors to quantize the image to</w:t>
      </w:r>
      <w:r>
        <w:br/>
      </w:r>
      <w:r>
        <w:rPr>
          <w:rStyle w:val="VerbatimChar"/>
        </w:rPr>
        <w:t xml:space="preserve">        :param nIter: Number of optimization loops</w:t>
      </w:r>
      <w:r>
        <w:br/>
      </w:r>
      <w:r>
        <w:rPr>
          <w:rStyle w:val="VerbatimChar"/>
        </w:rPr>
        <w:t xml:space="preserve">        :return: (List[qImage_i],List[error_i])</w:t>
      </w:r>
      <w:r>
        <w:br/>
      </w:r>
      <w:r>
        <w:rPr>
          <w:rStyle w:val="VerbatimChar"/>
        </w:rPr>
        <w:t xml:space="preserve">        I divided the histogram into nQuant equal parts and then found the average in each section.</w:t>
      </w:r>
      <w:r>
        <w:br/>
      </w:r>
      <w:r>
        <w:rPr>
          <w:rStyle w:val="VerbatimChar"/>
        </w:rPr>
        <w:t xml:space="preserve">        After finding the average, I changed all the pixels in that range to their average.</w:t>
      </w:r>
      <w:r>
        <w:br/>
      </w:r>
      <w:r>
        <w:rPr>
          <w:rStyle w:val="VerbatimChar"/>
        </w:rPr>
        <w:t xml:space="preserve">        Repeat this process nIter times and at each stage find t</w:t>
      </w:r>
      <w:r>
        <w:rPr>
          <w:rStyle w:val="VerbatimChar"/>
        </w:rPr>
        <w:t>he mistake between the image we calculated and the original image</w:t>
      </w:r>
      <w:r>
        <w:br/>
      </w:r>
      <w:r>
        <w:br/>
      </w:r>
      <w:r>
        <w:rPr>
          <w:rStyle w:val="VerbatimChar"/>
        </w:rPr>
        <w:t xml:space="preserve">    """</w:t>
      </w:r>
    </w:p>
    <w:p w14:paraId="7BF10D7A" w14:textId="77777777" w:rsidR="00346C8F" w:rsidRDefault="003C4E3B">
      <w:pPr>
        <w:pStyle w:val="Heading3"/>
      </w:pPr>
      <w:bookmarkStart w:id="4" w:name="gamma-correction"/>
      <w:r>
        <w:t>4.6 Gamma Correction</w:t>
      </w:r>
    </w:p>
    <w:bookmarkEnd w:id="4"/>
    <w:p w14:paraId="699EFA10" w14:textId="0499C92F" w:rsidR="00346C8F" w:rsidRDefault="003C4E3B">
      <w:pPr>
        <w:pStyle w:val="SourceCode"/>
        <w:rPr>
          <w:rStyle w:val="VerbatimChar"/>
        </w:rPr>
      </w:pPr>
      <w:r>
        <w:rPr>
          <w:rStyle w:val="VerbatimChar"/>
        </w:rPr>
        <w:t>def gammaDisplay(img_path: str, rep: int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GUI for gamma correction</w:t>
      </w:r>
      <w:r>
        <w:br/>
      </w:r>
      <w:r>
        <w:rPr>
          <w:rStyle w:val="VerbatimChar"/>
        </w:rPr>
        <w:t xml:space="preserve">    :param img_path: Path to the image</w:t>
      </w:r>
      <w:r>
        <w:br/>
      </w:r>
      <w:r>
        <w:rPr>
          <w:rStyle w:val="VerbatimChar"/>
        </w:rPr>
        <w:t xml:space="preserve">    :param rep: grayscale(1) or RGB(2)</w:t>
      </w:r>
      <w:r>
        <w:br/>
      </w:r>
      <w:r>
        <w:rPr>
          <w:rStyle w:val="VerbatimChar"/>
        </w:rPr>
        <w:t xml:space="preserve">    :return: None</w:t>
      </w:r>
      <w:r>
        <w:br/>
      </w:r>
      <w:r>
        <w:rPr>
          <w:rStyle w:val="VerbatimChar"/>
        </w:rPr>
        <w:t xml:space="preserve">    I used Trackbar of cv2 The values in the trackbar are between 0-100  and default is 50.</w:t>
      </w:r>
      <w:r>
        <w:br/>
      </w:r>
      <w:r>
        <w:rPr>
          <w:rStyle w:val="VerbatimChar"/>
        </w:rPr>
        <w:t xml:space="preserve">    I converted this range to the [0-2] ( default is 1) and called t</w:t>
      </w:r>
      <w:r>
        <w:rPr>
          <w:rStyle w:val="VerbatimChar"/>
        </w:rPr>
        <w:t>ha value gamma.</w:t>
      </w:r>
      <w:r>
        <w:br/>
      </w:r>
      <w:r>
        <w:rPr>
          <w:rStyle w:val="VerbatimChar"/>
        </w:rPr>
        <w:t xml:space="preserve">    Each time the user moved the range I updated the values of gamma powerful image</w:t>
      </w:r>
      <w:r>
        <w:br/>
      </w:r>
      <w:r>
        <w:rPr>
          <w:rStyle w:val="VerbatimChar"/>
        </w:rPr>
        <w:lastRenderedPageBreak/>
        <w:t xml:space="preserve">    To exit GUI, click esc</w:t>
      </w:r>
      <w:r>
        <w:br/>
      </w:r>
      <w:r>
        <w:rPr>
          <w:rStyle w:val="VerbatimChar"/>
        </w:rPr>
        <w:t xml:space="preserve">    """</w:t>
      </w:r>
    </w:p>
    <w:p w14:paraId="1AC7CA25" w14:textId="7DA2BE83" w:rsidR="003C4E3B" w:rsidRDefault="003C4E3B">
      <w:pPr>
        <w:pStyle w:val="SourceCode"/>
        <w:rPr>
          <w:rStyle w:val="VerbatimChar"/>
        </w:rPr>
      </w:pPr>
    </w:p>
    <w:p w14:paraId="677395F5" w14:textId="2C85B430" w:rsidR="003C4E3B" w:rsidRDefault="003C4E3B">
      <w:pPr>
        <w:pStyle w:val="SourceCode"/>
      </w:pPr>
      <w:r>
        <w:rPr>
          <w:noProof/>
        </w:rPr>
        <w:drawing>
          <wp:inline distT="0" distB="0" distL="0" distR="0" wp14:anchorId="5EE70ECF" wp14:editId="60359772">
            <wp:extent cx="2279650" cy="2260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650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E6850" w14:textId="4CA8A998" w:rsidR="003C4E3B" w:rsidRDefault="003C4E3B">
      <w:pPr>
        <w:pStyle w:val="SourceCode"/>
      </w:pPr>
    </w:p>
    <w:p w14:paraId="7D7F15B7" w14:textId="49D71461" w:rsidR="003C4E3B" w:rsidRDefault="003C4E3B">
      <w:pPr>
        <w:pStyle w:val="SourceCode"/>
      </w:pPr>
      <w:r>
        <w:rPr>
          <w:noProof/>
        </w:rPr>
        <w:drawing>
          <wp:inline distT="0" distB="0" distL="0" distR="0" wp14:anchorId="396E881B" wp14:editId="27F05419">
            <wp:extent cx="2362200" cy="2247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</w:p>
    <w:sectPr w:rsidR="003C4E3B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0657CA"/>
    <w:multiLevelType w:val="multilevel"/>
    <w:tmpl w:val="502C0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2B3"/>
    <w:rsid w:val="00011C8B"/>
    <w:rsid w:val="002C34B3"/>
    <w:rsid w:val="00346C8F"/>
    <w:rsid w:val="003C4E3B"/>
    <w:rsid w:val="004E29B3"/>
    <w:rsid w:val="00590D07"/>
    <w:rsid w:val="00664134"/>
    <w:rsid w:val="00702627"/>
    <w:rsid w:val="00784D58"/>
    <w:rsid w:val="00802108"/>
    <w:rsid w:val="008D6863"/>
    <w:rsid w:val="009701CB"/>
    <w:rsid w:val="00A26FCD"/>
    <w:rsid w:val="00A879D1"/>
    <w:rsid w:val="00B86B75"/>
    <w:rsid w:val="00BC48D5"/>
    <w:rsid w:val="00C36279"/>
    <w:rsid w:val="00D94A2D"/>
    <w:rsid w:val="00DA4436"/>
    <w:rsid w:val="00E315A3"/>
    <w:rsid w:val="00E31766"/>
    <w:rsid w:val="00FA3EF8"/>
    <w:rsid w:val="00FB50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A6973"/>
  <w15:docId w15:val="{6B72D6EB-5020-4B22-82EB-EAA05C589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iPriority w:val="99"/>
    <w:semiHidden/>
    <w:unhideWhenUsed/>
    <w:rsid w:val="002C34B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hyperlink" Target="https://github.com/caron1211/Computer-Vision-image-processing--exercises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598</Words>
  <Characters>2994</Characters>
  <Application>Microsoft Office Word</Application>
  <DocSecurity>0</DocSecurity>
  <Lines>24</Lines>
  <Paragraphs>7</Paragraphs>
  <ScaleCrop>false</ScaleCrop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כרמל רון</cp:lastModifiedBy>
  <cp:revision>15</cp:revision>
  <dcterms:created xsi:type="dcterms:W3CDTF">2020-04-26T10:10:00Z</dcterms:created>
  <dcterms:modified xsi:type="dcterms:W3CDTF">2020-04-26T10:21:00Z</dcterms:modified>
</cp:coreProperties>
</file>